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Niels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els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N67W28681 Hawthorne rd Hartland 5302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hniels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1465967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 Niels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